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Av. Paulista, 1000</w:t>
      </w:r>
      <w:r>
        <w:br/>
      </w:r>
      <w:r>
        <w:t xml:space="preserve">São Paulo, SP 01310-924</w:t>
      </w:r>
      <w:r>
        <w:br/>
      </w:r>
      <w:r>
        <w:t xml:space="preserve">Brazil</w:t>
      </w:r>
      <w:r>
        <w:br/>
      </w:r>
      <w:r>
        <w:t xml:space="preserve">Email: yourname@email.com</w:t>
      </w:r>
      <w:r>
        <w:br/>
      </w:r>
      <w:r>
        <w:t xml:space="preserve">Phone: +55 (11) 98765-4321</w:t>
      </w:r>
      <w:r>
        <w:br/>
      </w:r>
      <w:r>
        <w:t xml:space="preserve">Date: October 26, 2023</w:t>
      </w:r>
    </w:p>
    <w:p>
      <w:pPr>
        <w:pStyle w:val="BodyText"/>
      </w:pPr>
      <w:r>
        <w:t xml:space="preserve">Hiring Manager</w:t>
      </w:r>
      <w:r>
        <w:br/>
      </w:r>
      <w:r>
        <w:t xml:space="preserve">Global Dynamics Brasil</w:t>
      </w:r>
      <w:r>
        <w:br/>
      </w:r>
      <w:r>
        <w:t xml:space="preserve">Rua da Consolação, 3000</w:t>
      </w:r>
      <w:r>
        <w:br/>
      </w:r>
      <w:r>
        <w:t xml:space="preserve">Centro Histórico</w:t>
      </w:r>
      <w:r>
        <w:br/>
      </w:r>
      <w:r>
        <w:t xml:space="preserve">São Paulo, SP 01342-902</w:t>
      </w:r>
      <w:r>
        <w:br/>
      </w:r>
      <w:r>
        <w:t xml:space="preserve">Brazil</w:t>
      </w:r>
    </w:p>
    <w:bookmarkStart w:id="20" w:name="Xa971a9e6ac46dc7361e366971dbe84e5153af47"/>
    <w:p>
      <w:pPr>
        <w:pStyle w:val="Heading2"/>
      </w:pPr>
      <w:r>
        <w:t xml:space="preserve">Subject: Internship Application for Marketing Manager Position</w:t>
      </w:r>
    </w:p>
    <w:p>
      <w:pPr>
        <w:pStyle w:val="FirstParagraph"/>
      </w:pPr>
      <w:r>
        <w:t xml:space="preserve">Dear Hiring Team at Global Dynamics Brasil,</w:t>
      </w:r>
    </w:p>
    <w:p>
      <w:pPr>
        <w:pStyle w:val="BodyText"/>
      </w:pPr>
      <w:r>
        <w:t xml:space="preserve">I am writing with enthusiastic interest in the</w:t>
      </w:r>
      <w:r>
        <w:t xml:space="preserve"> </w:t>
      </w:r>
      <w:r>
        <w:rPr>
          <w:bCs/>
          <w:b/>
        </w:rPr>
        <w:t xml:space="preserve">Internship Application Letter</w:t>
      </w:r>
      <w:r>
        <w:t xml:space="preserve"> </w:t>
      </w:r>
      <w:r>
        <w:t xml:space="preserve">for the Marketing Manager position within your dynamic marketing department in Brazil São Paulo. As a passionate marketing student at Pontifícia Universidade Católica de São Paulo (PUC-SP) with a specialization in digital consumer behavior, I have meticulously followed Global Dynamics' innovative campaigns in the Brazilian market—particularly your recent "São Paulo Pulse" initiative that redefined urban brand engagement. This internship represents the pivotal opportunity I've sought to apply my academic rigor within one of South America's most vibrant business ecosystems.</w:t>
      </w:r>
    </w:p>
    <w:p>
      <w:pPr>
        <w:pStyle w:val="BodyText"/>
      </w:pPr>
      <w:r>
        <w:t xml:space="preserve">My fascination with</w:t>
      </w:r>
      <w:r>
        <w:t xml:space="preserve"> </w:t>
      </w:r>
      <w:r>
        <w:rPr>
          <w:bCs/>
          <w:b/>
        </w:rPr>
        <w:t xml:space="preserve">Marketing Manager</w:t>
      </w:r>
      <w:r>
        <w:t xml:space="preserve"> </w:t>
      </w:r>
      <w:r>
        <w:t xml:space="preserve">roles began during my undergraduate studies when I analyzed how multinational brands successfully navigate Brazil's diverse cultural landscape. São Paulo, as the nation's commercial epicenter and a city where 22% of Brazil’s GDP is generated, offers an unparalleled training ground for marketing professionals. I am particularly drawn to your company’s commitment to blending local authenticity with global strategy—evident in how you adapted your "Bom Dia Brasil" campaign for both São Paulo's financial district and the neighborhoods of Vila Madalena. This cultural intelligence is precisely the skill set I aim to cultivate during this internship.</w:t>
      </w:r>
    </w:p>
    <w:p>
      <w:pPr>
        <w:pStyle w:val="BodyText"/>
      </w:pPr>
      <w:r>
        <w:t xml:space="preserve">During my current semester at PUC-SP, I’ve immersed myself in coursework directly relevant to your needs:</w:t>
      </w:r>
      <w:r>
        <w:t xml:space="preserve"> </w:t>
      </w:r>
      <w:r>
        <w:rPr>
          <w:iCs/>
          <w:i/>
        </w:rPr>
        <w:t xml:space="preserve">Consumer Psychology in Emerging Markets</w:t>
      </w:r>
      <w:r>
        <w:t xml:space="preserve">,</w:t>
      </w:r>
      <w:r>
        <w:t xml:space="preserve"> </w:t>
      </w:r>
      <w:r>
        <w:rPr>
          <w:iCs/>
          <w:i/>
        </w:rPr>
        <w:t xml:space="preserve">Digital Analytics for Latin American Audiences</w:t>
      </w:r>
      <w:r>
        <w:t xml:space="preserve">, and</w:t>
      </w:r>
    </w:p>
    <w:p>
      <w:pPr>
        <w:pStyle w:val="BodyText"/>
      </w:pPr>
      <w:r>
        <w:t xml:space="preserve">Integrated Marketing Communications*. My capstone project involved developing a full marketing strategy for a São Paulo-based sustainable fashion startup, where I executed Instagram and WhatsApp campaigns that increased engagement by 140% within three months. I meticulously tracked metrics using Google Analytics 4 and Meta Business Suite—tools I understand are core to your marketing stack.</w:t>
      </w:r>
    </w:p>
    <w:p>
      <w:pPr>
        <w:pStyle w:val="BodyText"/>
      </w:pPr>
      <w:r>
        <w:t xml:space="preserve">What particularly excites me about this</w:t>
      </w:r>
      <w:r>
        <w:t xml:space="preserve"> </w:t>
      </w:r>
      <w:r>
        <w:rPr>
          <w:bCs/>
          <w:b/>
        </w:rPr>
        <w:t xml:space="preserve">Internship Application Letter</w:t>
      </w:r>
      <w:r>
        <w:t xml:space="preserve"> </w:t>
      </w:r>
      <w:r>
        <w:t xml:space="preserve">is how it aligns with my professional development goals in Brazil São Paulo. While many internships focus narrowly on task execution, Global Dynamics’ mentorship model—where interns co-create campaigns under senior managers—mirrors the collaborative culture I witnessed during my volunteer work at Fundação Padre Anchieta. There, I supported a community health campaign targeting low-income residents of Perdizes (a São Paulo neighborhood), learning how hyperlocal insights drive national strategy. This experience taught me to navigate São Paulo’s intricate urban fabric—from negotiating with street vendors for event spaces in Largo da Batata to leveraging the city’s 7 million monthly social media users for grassroots campaigns.</w:t>
      </w:r>
    </w:p>
    <w:p>
      <w:pPr>
        <w:pStyle w:val="BodyText"/>
      </w:pPr>
      <w:r>
        <w:t xml:space="preserve">I’ve researched your recent market expansion into Brazil’s Northeast region and recognize that success there demands marketing teams who understand both São Paulo’s cosmopolitan energy and regional nuances. My fluency in Portuguese (native), English (professional), and basic Spanish enables me to contribute immediately to cross-functional projects. Additionally, I’ve completed certifications in Google Analytics and HubSpot Content Marketing, which I’d leverage to assist your team with audience segmentation for upcoming campaigns targeting São Paulo’s 20-35 age demographic—the most digitally engaged group in Brazil.</w:t>
      </w:r>
    </w:p>
    <w:p>
      <w:pPr>
        <w:pStyle w:val="BodyText"/>
      </w:pPr>
      <w:r>
        <w:t xml:space="preserve">My practical experience extends beyond academia. As a marketing intern at Agência Mídia+ in São Paulo last summer, I supported the rebranding of a local coffee chain by developing TikTok content that resonated with university students across 5 campuses. I created mood boards reflecting São Paulo’s vibrant street art culture, which increased the client’s follower growth by 87% and inspired their shift to visual storytelling. This project required navigating São Paulo’s unique media landscape—where platforms like Instagram dominate over Facebook in urban youth segments—and aligning with cultural moments such as "São Paulo Fashion Week" to maximize relevance.</w:t>
      </w:r>
    </w:p>
    <w:p>
      <w:pPr>
        <w:pStyle w:val="BodyText"/>
      </w:pPr>
      <w:r>
        <w:t xml:space="preserve">What sets me apart is my deep understanding of Brazil São Paulo as a marketing laboratory. Having lived here since age 12, I’ve observed firsthand how brands like Natura and Movile leverage São Paulo’s diversity for innovation. I recognize that a successful</w:t>
      </w:r>
      <w:r>
        <w:t xml:space="preserve"> </w:t>
      </w:r>
      <w:r>
        <w:rPr>
          <w:bCs/>
          <w:b/>
        </w:rPr>
        <w:t xml:space="preserve">Marketing Manager</w:t>
      </w:r>
      <w:r>
        <w:t xml:space="preserve"> </w:t>
      </w:r>
      <w:r>
        <w:t xml:space="preserve">in this environment must balance data-driven decisions with intuitive cultural awareness—such as knowing that São Paulo residents engage most during "horário de pico" (rush hour) on digital platforms, or how to tailor messaging across neighborhoods where social class divides shape consumption habits. During my internship at Agência Mídia+, I applied these insights by adjusting ad targeting based on real-time metro ridership data from the CPTM system.</w:t>
      </w:r>
    </w:p>
    <w:p>
      <w:pPr>
        <w:pStyle w:val="BodyText"/>
      </w:pPr>
      <w:r>
        <w:t xml:space="preserve">I’m equally passionate about sustainable marketing—critical for brands operating in Brazil’s increasingly eco-conscious market. My university thesis examined how São Paulo’s "Green City" initiatives influence consumer trust, a perspective I’d bring to your ongoing sustainability campaigns. For instance, I could analyze how your recent partnership with the São Paulo Municipal Government for waste-reduction programs could be amplified through targeted Instagram Stories featuring local influencers from communities like Parque do Carmo.</w:t>
      </w:r>
    </w:p>
    <w:p>
      <w:pPr>
        <w:pStyle w:val="BodyText"/>
      </w:pPr>
      <w:r>
        <w:t xml:space="preserve">As a native of São Paulo who has studied consumer behavior across its 96 districts, I’m committed to contributing immediately to your team’s success. My resume details additional projects including optimizing Google Ads for a São Paulo-based fintech startup during the pandemic, where I reduced cost-per-lead by 32% through localized keyword strategies. I’m confident that my blend of academic foundation, on-ground experience in Brazil São Paulo’s unique market dynamics, and passion for innovative marketing makes me an ideal candidate for this</w:t>
      </w:r>
      <w:r>
        <w:t xml:space="preserve"> </w:t>
      </w:r>
      <w:r>
        <w:rPr>
          <w:bCs/>
          <w:b/>
        </w:rPr>
        <w:t xml:space="preserve">Internship Application Letter</w:t>
      </w:r>
      <w:r>
        <w:t xml:space="preserve">.</w:t>
      </w:r>
    </w:p>
    <w:p>
      <w:pPr>
        <w:pStyle w:val="BodyText"/>
      </w:pPr>
      <w:r>
        <w:t xml:space="preserve">I would be honored to discuss how my skills in social media strategy, cross-cultural communication, and data analysis can support Global Dynamics' vision for the Brazilian market. Thank you for considering my application. I am available at your convenience for an interview and have attached my resume detailing further achievements.</w:t>
      </w:r>
    </w:p>
    <w:p>
      <w:pPr>
        <w:pStyle w:val="BodyText"/>
      </w:pPr>
      <w:r>
        <w:t xml:space="preserve">Sincerely,</w:t>
      </w:r>
      <w:r>
        <w:br/>
      </w:r>
      <w:r>
        <w:t xml:space="preserve">[Your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5-12-08T06:28:44Z</dcterms:created>
  <dcterms:modified xsi:type="dcterms:W3CDTF">2025-12-08T06:28:44Z</dcterms:modified>
</cp:coreProperties>
</file>

<file path=docProps/custom.xml><?xml version="1.0" encoding="utf-8"?>
<Properties xmlns="http://schemas.openxmlformats.org/officeDocument/2006/custom-properties" xmlns:vt="http://schemas.openxmlformats.org/officeDocument/2006/docPropsVTypes"/>
</file>